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1</w:t>
      </w:r>
      <w:r>
        <w:t xml:space="preserve"> </w:t>
      </w:r>
      <w:r>
        <w:t xml:space="preserve">06:11:0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cc08c6f1c8ef35e22b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1T06:11:09Z</dcterms:created>
  <dcterms:modified xsi:type="dcterms:W3CDTF">2021-11-01T06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1 06:11:03</vt:lpwstr>
  </property>
</Properties>
</file>